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da7bb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20T16:58:13Z</dcterms:created>
  <dcterms:modified xsi:type="dcterms:W3CDTF">2018-11-20T16:58:13Z</dcterms:modified>
</cp:coreProperties>
</file>